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6899A6" w14:textId="5E2F3F69" w:rsidR="00741E88" w:rsidRPr="001008C7" w:rsidRDefault="00741E88" w:rsidP="007E105D">
      <w:pPr>
        <w:spacing w:after="0" w:line="240" w:lineRule="auto"/>
        <w:ind w:right="-1215" w:hanging="1134"/>
        <w:jc w:val="center"/>
        <w:rPr>
          <w:rFonts w:eastAsia="Calibri" w:cstheme="minorHAnsi"/>
          <w:b/>
          <w:sz w:val="28"/>
          <w:szCs w:val="28"/>
          <w:lang w:val="pt-BR"/>
        </w:rPr>
      </w:pPr>
      <w:r w:rsidRPr="001008C7">
        <w:rPr>
          <w:rFonts w:eastAsia="Calibri" w:cstheme="minorHAnsi"/>
          <w:b/>
          <w:sz w:val="28"/>
          <w:szCs w:val="28"/>
          <w:lang w:val="pt-BR"/>
        </w:rPr>
        <w:t>C</w:t>
      </w:r>
      <w:r w:rsidR="007E105D">
        <w:rPr>
          <w:rFonts w:eastAsia="Calibri" w:cstheme="minorHAnsi"/>
          <w:b/>
          <w:sz w:val="28"/>
          <w:szCs w:val="28"/>
          <w:lang w:val="pt-BR"/>
        </w:rPr>
        <w:t>ronograma de Aulas</w:t>
      </w:r>
    </w:p>
    <w:p w14:paraId="476899A7" w14:textId="73300B8E" w:rsidR="00741E88" w:rsidRPr="001C0CAF" w:rsidRDefault="00741E88" w:rsidP="00CE65D0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sz w:val="24"/>
          <w:szCs w:val="24"/>
          <w:lang w:val="pt-BR"/>
        </w:rPr>
      </w:pPr>
      <w:r w:rsidRPr="001008C7">
        <w:rPr>
          <w:rFonts w:eastAsia="Calibri" w:cstheme="minorHAnsi"/>
          <w:b/>
          <w:sz w:val="24"/>
          <w:szCs w:val="24"/>
          <w:lang w:val="pt-BR"/>
        </w:rPr>
        <w:t xml:space="preserve">Oficina: </w:t>
      </w:r>
      <w:r w:rsidR="001C0CAF" w:rsidRPr="001C0CAF">
        <w:rPr>
          <w:rFonts w:eastAsia="Calibri" w:cstheme="minorHAnsi"/>
          <w:b/>
          <w:sz w:val="24"/>
          <w:szCs w:val="24"/>
          <w:lang w:val="pt-BR"/>
        </w:rPr>
        <w:t>Espanhol</w:t>
      </w:r>
    </w:p>
    <w:p w14:paraId="476899A8" w14:textId="1BFD95BF" w:rsidR="00E21BB9" w:rsidRPr="001C0CAF" w:rsidRDefault="00741E88" w:rsidP="00CE65D0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sz w:val="24"/>
          <w:szCs w:val="24"/>
          <w:lang w:val="pt-BR"/>
        </w:rPr>
      </w:pPr>
      <w:r w:rsidRPr="001C0CAF">
        <w:rPr>
          <w:rFonts w:eastAsia="Calibri" w:cstheme="minorHAnsi"/>
          <w:b/>
          <w:sz w:val="24"/>
          <w:szCs w:val="24"/>
          <w:lang w:val="pt-BR"/>
        </w:rPr>
        <w:t xml:space="preserve">Idade: </w:t>
      </w:r>
      <w:r w:rsidR="001C0CAF" w:rsidRPr="001C0CAF">
        <w:rPr>
          <w:rFonts w:eastAsia="Calibri" w:cstheme="minorHAnsi"/>
          <w:b/>
          <w:sz w:val="24"/>
          <w:szCs w:val="24"/>
          <w:lang w:val="pt-BR"/>
        </w:rPr>
        <w:t>12</w:t>
      </w:r>
      <w:r w:rsidR="00476AC3">
        <w:rPr>
          <w:rFonts w:eastAsia="Calibri" w:cstheme="minorHAnsi"/>
          <w:b/>
          <w:sz w:val="24"/>
          <w:szCs w:val="24"/>
          <w:lang w:val="pt-BR"/>
        </w:rPr>
        <w:t xml:space="preserve"> </w:t>
      </w:r>
      <w:r w:rsidR="001C0CAF" w:rsidRPr="001C0CAF">
        <w:rPr>
          <w:rFonts w:eastAsia="Calibri" w:cstheme="minorHAnsi"/>
          <w:b/>
          <w:sz w:val="24"/>
          <w:szCs w:val="24"/>
          <w:lang w:val="pt-BR"/>
        </w:rPr>
        <w:t>- Adultos</w:t>
      </w:r>
    </w:p>
    <w:p w14:paraId="476899AA" w14:textId="52088710" w:rsidR="00741E88" w:rsidRDefault="00741E88" w:rsidP="001C0CAF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Times New Roman" w:cstheme="minorHAnsi"/>
          <w:b/>
          <w:sz w:val="24"/>
          <w:szCs w:val="24"/>
          <w:lang w:val="pt-BR" w:eastAsia="pt-BR"/>
        </w:rPr>
      </w:pPr>
      <w:r w:rsidRPr="005C11A5">
        <w:rPr>
          <w:rFonts w:eastAsia="Calibri" w:cstheme="minorHAnsi"/>
          <w:b/>
          <w:sz w:val="24"/>
          <w:szCs w:val="24"/>
          <w:lang w:val="pt-BR"/>
        </w:rPr>
        <w:t>Mês</w:t>
      </w:r>
      <w:r w:rsidR="00E21BB9" w:rsidRPr="005C11A5">
        <w:rPr>
          <w:rFonts w:eastAsia="Calibri" w:cstheme="minorHAnsi"/>
          <w:b/>
          <w:sz w:val="24"/>
          <w:szCs w:val="24"/>
          <w:lang w:val="pt-BR"/>
        </w:rPr>
        <w:t xml:space="preserve">: </w:t>
      </w:r>
      <w:r w:rsidR="00F84207">
        <w:rPr>
          <w:rFonts w:eastAsia="Calibri" w:cstheme="minorHAnsi"/>
          <w:b/>
          <w:sz w:val="24"/>
          <w:szCs w:val="24"/>
          <w:lang w:val="pt-BR"/>
        </w:rPr>
        <w:t xml:space="preserve"> </w:t>
      </w:r>
      <w:r w:rsidR="00F84207">
        <w:rPr>
          <w:rFonts w:eastAsia="Times New Roman" w:cstheme="minorHAnsi"/>
          <w:b/>
          <w:sz w:val="24"/>
          <w:szCs w:val="24"/>
          <w:lang w:val="pt-BR" w:eastAsia="pt-BR"/>
        </w:rPr>
        <w:t>0</w:t>
      </w:r>
      <w:r w:rsidR="00C6593F">
        <w:rPr>
          <w:rFonts w:eastAsia="Times New Roman" w:cstheme="minorHAnsi"/>
          <w:b/>
          <w:sz w:val="24"/>
          <w:szCs w:val="24"/>
          <w:lang w:val="pt-BR" w:eastAsia="pt-BR"/>
        </w:rPr>
        <w:t>8</w:t>
      </w:r>
      <w:r w:rsidR="00F84207">
        <w:rPr>
          <w:rFonts w:eastAsia="Times New Roman" w:cstheme="minorHAnsi"/>
          <w:b/>
          <w:sz w:val="24"/>
          <w:szCs w:val="24"/>
          <w:lang w:val="pt-BR" w:eastAsia="pt-BR"/>
        </w:rPr>
        <w:t>/</w:t>
      </w:r>
      <w:r w:rsidR="005C11A5">
        <w:rPr>
          <w:rFonts w:eastAsia="Times New Roman" w:cstheme="minorHAnsi"/>
          <w:b/>
          <w:sz w:val="24"/>
          <w:szCs w:val="24"/>
          <w:lang w:val="pt-BR" w:eastAsia="pt-BR"/>
        </w:rPr>
        <w:t>2022</w:t>
      </w:r>
    </w:p>
    <w:p w14:paraId="1D022A03" w14:textId="290715AB" w:rsidR="00F84207" w:rsidRDefault="00F84207" w:rsidP="00F84207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sz w:val="24"/>
          <w:szCs w:val="24"/>
          <w:lang w:val="pt-BR"/>
        </w:rPr>
      </w:pPr>
      <w:r>
        <w:rPr>
          <w:rFonts w:eastAsia="Calibri" w:cstheme="minorHAnsi"/>
          <w:b/>
          <w:sz w:val="24"/>
          <w:szCs w:val="24"/>
          <w:lang w:val="pt-BR"/>
        </w:rPr>
        <w:t>Prof.: Armirys Méndez</w:t>
      </w:r>
      <w:r w:rsidR="00836D84">
        <w:rPr>
          <w:rFonts w:eastAsia="Calibri" w:cstheme="minorHAnsi"/>
          <w:b/>
          <w:sz w:val="24"/>
          <w:szCs w:val="24"/>
          <w:lang w:val="pt-BR"/>
        </w:rPr>
        <w:t xml:space="preserve"> García</w:t>
      </w:r>
    </w:p>
    <w:p w14:paraId="5D04EE3F" w14:textId="77777777" w:rsidR="00F84207" w:rsidRPr="005C11A5" w:rsidRDefault="00F84207" w:rsidP="00CE65D0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color w:val="FF0000"/>
          <w:sz w:val="24"/>
          <w:szCs w:val="24"/>
          <w:lang w:val="pt-BR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271"/>
        <w:gridCol w:w="2835"/>
        <w:gridCol w:w="3260"/>
        <w:gridCol w:w="2127"/>
        <w:gridCol w:w="3457"/>
      </w:tblGrid>
      <w:tr w:rsidR="00CE65D0" w:rsidRPr="001008C7" w14:paraId="476899B1" w14:textId="77777777" w:rsidTr="00CE65D0">
        <w:tc>
          <w:tcPr>
            <w:tcW w:w="1271" w:type="dxa"/>
          </w:tcPr>
          <w:p w14:paraId="476899AC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Dia/Mês</w:t>
            </w:r>
          </w:p>
        </w:tc>
        <w:tc>
          <w:tcPr>
            <w:tcW w:w="2835" w:type="dxa"/>
          </w:tcPr>
          <w:p w14:paraId="476899AD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Tema</w:t>
            </w:r>
          </w:p>
        </w:tc>
        <w:tc>
          <w:tcPr>
            <w:tcW w:w="3260" w:type="dxa"/>
          </w:tcPr>
          <w:p w14:paraId="476899AE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Método</w:t>
            </w:r>
          </w:p>
        </w:tc>
        <w:tc>
          <w:tcPr>
            <w:tcW w:w="2127" w:type="dxa"/>
          </w:tcPr>
          <w:p w14:paraId="476899AF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Materiais</w:t>
            </w:r>
          </w:p>
        </w:tc>
        <w:tc>
          <w:tcPr>
            <w:tcW w:w="3457" w:type="dxa"/>
          </w:tcPr>
          <w:p w14:paraId="476899B0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Objetivo</w:t>
            </w:r>
          </w:p>
        </w:tc>
      </w:tr>
      <w:tr w:rsidR="00C40391" w:rsidRPr="00C40391" w14:paraId="476899B8" w14:textId="77777777" w:rsidTr="00AD750D">
        <w:trPr>
          <w:trHeight w:val="1295"/>
        </w:trPr>
        <w:tc>
          <w:tcPr>
            <w:tcW w:w="1271" w:type="dxa"/>
            <w:vAlign w:val="center"/>
          </w:tcPr>
          <w:p w14:paraId="476899B2" w14:textId="671C39ED" w:rsidR="00C40391" w:rsidRPr="0057199C" w:rsidRDefault="00C40391" w:rsidP="00C40391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06</w:t>
            </w: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/0</w:t>
            </w: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9</w:t>
            </w:r>
          </w:p>
        </w:tc>
        <w:tc>
          <w:tcPr>
            <w:tcW w:w="2835" w:type="dxa"/>
            <w:vAlign w:val="center"/>
          </w:tcPr>
          <w:p w14:paraId="476899B3" w14:textId="0B9DF461" w:rsidR="00C40391" w:rsidRPr="0057199C" w:rsidRDefault="00C40391" w:rsidP="00C40391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B853F1">
              <w:rPr>
                <w:b/>
                <w:lang w:val="pt-BR"/>
              </w:rPr>
              <w:t xml:space="preserve">Dia de Película </w:t>
            </w:r>
          </w:p>
        </w:tc>
        <w:tc>
          <w:tcPr>
            <w:tcW w:w="3260" w:type="dxa"/>
            <w:vAlign w:val="center"/>
          </w:tcPr>
          <w:p w14:paraId="476899B4" w14:textId="45B4EAD4" w:rsidR="00C40391" w:rsidRPr="001008C7" w:rsidRDefault="00C40391" w:rsidP="00C40391">
            <w:pPr>
              <w:jc w:val="center"/>
              <w:rPr>
                <w:rFonts w:eastAsia="Calibri" w:cstheme="minorHAnsi"/>
                <w:color w:val="FF0000"/>
                <w:sz w:val="24"/>
                <w:szCs w:val="24"/>
                <w:lang w:val="pt-BR" w:eastAsia="pt-BR"/>
              </w:rPr>
            </w:pPr>
            <w:r w:rsidRPr="00272152">
              <w:rPr>
                <w:lang w:val="pt-BR"/>
              </w:rPr>
              <w:t>Conteúdo em contexto</w:t>
            </w:r>
          </w:p>
        </w:tc>
        <w:tc>
          <w:tcPr>
            <w:tcW w:w="2127" w:type="dxa"/>
            <w:vAlign w:val="center"/>
          </w:tcPr>
          <w:p w14:paraId="476899B5" w14:textId="48A1ACB1" w:rsidR="00C40391" w:rsidRPr="001008C7" w:rsidRDefault="00C40391" w:rsidP="00C40391">
            <w:pPr>
              <w:jc w:val="center"/>
              <w:rPr>
                <w:rFonts w:eastAsia="Calibri" w:cstheme="minorHAnsi"/>
                <w:color w:val="FF0000"/>
                <w:sz w:val="24"/>
                <w:szCs w:val="24"/>
                <w:lang w:val="pt-BR" w:eastAsia="pt-BR"/>
              </w:rPr>
            </w:pPr>
            <w:r w:rsidRPr="00272152">
              <w:rPr>
                <w:lang w:val="pt-BR"/>
              </w:rPr>
              <w:t>Notebook e som</w:t>
            </w:r>
            <w:r>
              <w:rPr>
                <w:lang w:val="pt-BR"/>
              </w:rPr>
              <w:t>, lanche.</w:t>
            </w:r>
          </w:p>
        </w:tc>
        <w:tc>
          <w:tcPr>
            <w:tcW w:w="3457" w:type="dxa"/>
            <w:vAlign w:val="center"/>
          </w:tcPr>
          <w:p w14:paraId="476899B7" w14:textId="7D6AEECB" w:rsidR="00C40391" w:rsidRPr="001008C7" w:rsidRDefault="00C40391" w:rsidP="00C40391">
            <w:pPr>
              <w:jc w:val="center"/>
              <w:rPr>
                <w:rFonts w:eastAsia="Calibri" w:cstheme="minorHAnsi"/>
                <w:color w:val="FF0000"/>
                <w:sz w:val="24"/>
                <w:szCs w:val="24"/>
                <w:lang w:val="pt-BR" w:eastAsia="pt-BR"/>
              </w:rPr>
            </w:pPr>
            <w:r w:rsidRPr="00272152">
              <w:rPr>
                <w:lang w:val="pt-BR"/>
              </w:rPr>
              <w:t>Apresentar uma história conhecida em espan</w:t>
            </w:r>
            <w:r>
              <w:rPr>
                <w:lang w:val="pt-BR"/>
              </w:rPr>
              <w:t>h</w:t>
            </w:r>
            <w:r w:rsidRPr="00272152">
              <w:rPr>
                <w:lang w:val="pt-BR"/>
              </w:rPr>
              <w:t>ol.</w:t>
            </w:r>
          </w:p>
        </w:tc>
      </w:tr>
      <w:tr w:rsidR="00C40391" w:rsidRPr="00C40391" w14:paraId="529D0F03" w14:textId="77777777" w:rsidTr="00BD5BDF">
        <w:trPr>
          <w:trHeight w:val="1295"/>
        </w:trPr>
        <w:tc>
          <w:tcPr>
            <w:tcW w:w="1271" w:type="dxa"/>
            <w:vAlign w:val="center"/>
          </w:tcPr>
          <w:p w14:paraId="641DB972" w14:textId="61D91174" w:rsidR="00C40391" w:rsidRDefault="00C40391" w:rsidP="00C40391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13/09</w:t>
            </w:r>
          </w:p>
        </w:tc>
        <w:tc>
          <w:tcPr>
            <w:tcW w:w="2835" w:type="dxa"/>
            <w:vAlign w:val="center"/>
          </w:tcPr>
          <w:p w14:paraId="636028F9" w14:textId="04C77B7F" w:rsidR="00C40391" w:rsidRDefault="00C40391" w:rsidP="00C40391">
            <w:pP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 xml:space="preserve"> Maquiagem e acessórios </w:t>
            </w:r>
          </w:p>
        </w:tc>
        <w:tc>
          <w:tcPr>
            <w:tcW w:w="3260" w:type="dxa"/>
            <w:vAlign w:val="center"/>
          </w:tcPr>
          <w:p w14:paraId="7B10BB22" w14:textId="542F2F02" w:rsidR="00C40391" w:rsidRDefault="00C40391" w:rsidP="00C40391">
            <w:pPr>
              <w:rPr>
                <w:lang w:val="pt-BR"/>
              </w:rPr>
            </w:pPr>
            <w:r>
              <w:rPr>
                <w:lang w:val="pt-BR"/>
              </w:rPr>
              <w:t>Vídeos que apresentam técnicas e estratégias  de maquiagem</w:t>
            </w:r>
          </w:p>
        </w:tc>
        <w:tc>
          <w:tcPr>
            <w:tcW w:w="2127" w:type="dxa"/>
            <w:vAlign w:val="center"/>
          </w:tcPr>
          <w:p w14:paraId="4BE81005" w14:textId="62CBAD38" w:rsidR="00C40391" w:rsidRDefault="00C40391" w:rsidP="00C40391">
            <w:pPr>
              <w:jc w:val="center"/>
              <w:rPr>
                <w:lang w:val="pt-BR"/>
              </w:rPr>
            </w:pPr>
            <w:r w:rsidRPr="0057199C">
              <w:rPr>
                <w:lang w:val="pt-BR"/>
              </w:rPr>
              <w:t>som, notebook, Xerox e lousa branca.</w:t>
            </w:r>
          </w:p>
        </w:tc>
        <w:tc>
          <w:tcPr>
            <w:tcW w:w="3457" w:type="dxa"/>
            <w:vAlign w:val="center"/>
          </w:tcPr>
          <w:p w14:paraId="20BB75A5" w14:textId="6A4FEE1E" w:rsidR="00C40391" w:rsidRDefault="00C40391" w:rsidP="00C40391">
            <w:pPr>
              <w:jc w:val="center"/>
              <w:rPr>
                <w:lang w:val="pt-BR"/>
              </w:rPr>
            </w:pPr>
            <w:r w:rsidRPr="00A76BDA">
              <w:rPr>
                <w:lang w:val="pt-BR"/>
              </w:rPr>
              <w:t xml:space="preserve">Facilitar </w:t>
            </w:r>
            <w:r>
              <w:rPr>
                <w:lang w:val="pt-BR"/>
              </w:rPr>
              <w:t>estratégias de</w:t>
            </w:r>
            <w:r w:rsidRPr="00A76BDA">
              <w:rPr>
                <w:lang w:val="pt-BR"/>
              </w:rPr>
              <w:t xml:space="preserve"> aprendizado que lhes ajudem a manter o foco e disciplina de estudo com</w:t>
            </w:r>
            <w:r>
              <w:rPr>
                <w:lang w:val="pt-BR"/>
              </w:rPr>
              <w:t xml:space="preserve"> um tema interessante</w:t>
            </w:r>
            <w:r w:rsidRPr="00A76BDA">
              <w:rPr>
                <w:lang w:val="pt-BR"/>
              </w:rPr>
              <w:t>.</w:t>
            </w:r>
          </w:p>
        </w:tc>
      </w:tr>
      <w:tr w:rsidR="00C40391" w:rsidRPr="00C40391" w14:paraId="654195D9" w14:textId="77777777" w:rsidTr="00BD5BDF">
        <w:trPr>
          <w:trHeight w:val="1295"/>
        </w:trPr>
        <w:tc>
          <w:tcPr>
            <w:tcW w:w="1271" w:type="dxa"/>
            <w:vAlign w:val="center"/>
          </w:tcPr>
          <w:p w14:paraId="3C6B4504" w14:textId="21FE3654" w:rsidR="00C40391" w:rsidRDefault="00C40391" w:rsidP="00C40391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20/09</w:t>
            </w:r>
          </w:p>
        </w:tc>
        <w:tc>
          <w:tcPr>
            <w:tcW w:w="2835" w:type="dxa"/>
            <w:vAlign w:val="center"/>
          </w:tcPr>
          <w:p w14:paraId="7A438EA1" w14:textId="52337C1D" w:rsidR="00C40391" w:rsidRPr="00B853F1" w:rsidRDefault="00C40391" w:rsidP="00C40391">
            <w:pPr>
              <w:jc w:val="center"/>
              <w:rPr>
                <w:b/>
                <w:lang w:val="pt-BR"/>
              </w:rPr>
            </w:pPr>
            <w:bookmarkStart w:id="0" w:name="_GoBack"/>
            <w:bookmarkEnd w:id="0"/>
          </w:p>
        </w:tc>
        <w:tc>
          <w:tcPr>
            <w:tcW w:w="3260" w:type="dxa"/>
            <w:vAlign w:val="center"/>
          </w:tcPr>
          <w:p w14:paraId="0CC3B113" w14:textId="4081E4CE" w:rsidR="00C40391" w:rsidRDefault="00C40391" w:rsidP="00C40391">
            <w:pPr>
              <w:jc w:val="center"/>
              <w:rPr>
                <w:lang w:val="pt-BR"/>
              </w:rPr>
            </w:pPr>
          </w:p>
        </w:tc>
        <w:tc>
          <w:tcPr>
            <w:tcW w:w="2127" w:type="dxa"/>
            <w:vAlign w:val="center"/>
          </w:tcPr>
          <w:p w14:paraId="4A6CDFAC" w14:textId="393850D6" w:rsidR="00C40391" w:rsidRDefault="00C40391" w:rsidP="00C40391">
            <w:pPr>
              <w:jc w:val="center"/>
              <w:rPr>
                <w:lang w:val="pt-BR"/>
              </w:rPr>
            </w:pPr>
          </w:p>
        </w:tc>
        <w:tc>
          <w:tcPr>
            <w:tcW w:w="3457" w:type="dxa"/>
            <w:vAlign w:val="center"/>
          </w:tcPr>
          <w:p w14:paraId="4DCDA50C" w14:textId="5F7F7F02" w:rsidR="00C40391" w:rsidRDefault="00C40391" w:rsidP="00C40391">
            <w:pPr>
              <w:jc w:val="center"/>
              <w:rPr>
                <w:lang w:val="pt-BR"/>
              </w:rPr>
            </w:pPr>
          </w:p>
        </w:tc>
      </w:tr>
      <w:tr w:rsidR="00C40391" w:rsidRPr="00C40391" w14:paraId="76EB1D40" w14:textId="77777777" w:rsidTr="00BD5BDF">
        <w:trPr>
          <w:trHeight w:val="1295"/>
        </w:trPr>
        <w:tc>
          <w:tcPr>
            <w:tcW w:w="1271" w:type="dxa"/>
            <w:vAlign w:val="center"/>
          </w:tcPr>
          <w:p w14:paraId="711AE8D4" w14:textId="19BDF267" w:rsidR="00C40391" w:rsidRDefault="00C40391" w:rsidP="00C40391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27/09</w:t>
            </w:r>
          </w:p>
        </w:tc>
        <w:tc>
          <w:tcPr>
            <w:tcW w:w="2835" w:type="dxa"/>
            <w:vAlign w:val="center"/>
          </w:tcPr>
          <w:p w14:paraId="3062F8D7" w14:textId="77777777" w:rsidR="00C40391" w:rsidRPr="00B853F1" w:rsidRDefault="00C40391" w:rsidP="00C40391">
            <w:pPr>
              <w:jc w:val="center"/>
              <w:rPr>
                <w:b/>
                <w:lang w:val="pt-BR"/>
              </w:rPr>
            </w:pPr>
          </w:p>
        </w:tc>
        <w:tc>
          <w:tcPr>
            <w:tcW w:w="3260" w:type="dxa"/>
            <w:vAlign w:val="center"/>
          </w:tcPr>
          <w:p w14:paraId="5FF11244" w14:textId="77777777" w:rsidR="00C40391" w:rsidRPr="00272152" w:rsidRDefault="00C40391" w:rsidP="00C40391">
            <w:pPr>
              <w:jc w:val="center"/>
              <w:rPr>
                <w:lang w:val="pt-BR"/>
              </w:rPr>
            </w:pPr>
          </w:p>
        </w:tc>
        <w:tc>
          <w:tcPr>
            <w:tcW w:w="2127" w:type="dxa"/>
            <w:vAlign w:val="center"/>
          </w:tcPr>
          <w:p w14:paraId="3E56A374" w14:textId="77777777" w:rsidR="00C40391" w:rsidRPr="00272152" w:rsidRDefault="00C40391" w:rsidP="00C40391">
            <w:pPr>
              <w:jc w:val="center"/>
              <w:rPr>
                <w:lang w:val="pt-BR"/>
              </w:rPr>
            </w:pPr>
          </w:p>
        </w:tc>
        <w:tc>
          <w:tcPr>
            <w:tcW w:w="3457" w:type="dxa"/>
            <w:vAlign w:val="center"/>
          </w:tcPr>
          <w:p w14:paraId="1CC9706F" w14:textId="77777777" w:rsidR="00C40391" w:rsidRPr="00272152" w:rsidRDefault="00C40391" w:rsidP="00C40391">
            <w:pPr>
              <w:jc w:val="center"/>
              <w:rPr>
                <w:lang w:val="pt-BR"/>
              </w:rPr>
            </w:pPr>
          </w:p>
        </w:tc>
      </w:tr>
    </w:tbl>
    <w:p w14:paraId="476899CB" w14:textId="77777777" w:rsidR="000A40F6" w:rsidRPr="001008C7" w:rsidRDefault="000A40F6">
      <w:pPr>
        <w:rPr>
          <w:rFonts w:eastAsia="Calibri" w:cstheme="minorHAnsi"/>
          <w:sz w:val="24"/>
          <w:szCs w:val="24"/>
          <w:lang w:val="pt-BR"/>
        </w:rPr>
      </w:pPr>
    </w:p>
    <w:sectPr w:rsidR="000A40F6" w:rsidRPr="001008C7" w:rsidSect="00741E88">
      <w:headerReference w:type="default" r:id="rId6"/>
      <w:pgSz w:w="15840" w:h="12240" w:orient="landscape"/>
      <w:pgMar w:top="141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C41C6C" w14:textId="77777777" w:rsidR="00B14624" w:rsidRDefault="00B14624" w:rsidP="001008C7">
      <w:pPr>
        <w:spacing w:after="0" w:line="240" w:lineRule="auto"/>
      </w:pPr>
      <w:r>
        <w:separator/>
      </w:r>
    </w:p>
  </w:endnote>
  <w:endnote w:type="continuationSeparator" w:id="0">
    <w:p w14:paraId="28B5AF58" w14:textId="77777777" w:rsidR="00B14624" w:rsidRDefault="00B14624" w:rsidP="001008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18A660" w14:textId="77777777" w:rsidR="00B14624" w:rsidRDefault="00B14624" w:rsidP="001008C7">
      <w:pPr>
        <w:spacing w:after="0" w:line="240" w:lineRule="auto"/>
      </w:pPr>
      <w:r>
        <w:separator/>
      </w:r>
    </w:p>
  </w:footnote>
  <w:footnote w:type="continuationSeparator" w:id="0">
    <w:p w14:paraId="1781E6D3" w14:textId="77777777" w:rsidR="00B14624" w:rsidRDefault="00B14624" w:rsidP="001008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6899D0" w14:textId="51AD6983" w:rsidR="001008C7" w:rsidRDefault="008A1A12" w:rsidP="001008C7">
    <w:pPr>
      <w:pStyle w:val="Cabealho"/>
      <w:jc w:val="right"/>
    </w:pPr>
    <w:r>
      <w:rPr>
        <w:noProof/>
      </w:rPr>
      <w:drawing>
        <wp:inline distT="0" distB="0" distL="0" distR="0" wp14:anchorId="04B5B9E9" wp14:editId="393A7821">
          <wp:extent cx="1192211" cy="709683"/>
          <wp:effectExtent l="0" t="0" r="8255" b="0"/>
          <wp:docPr id="2" name="Imagem 2" descr="Logotip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Logotipo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799" cy="7284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wNLW0NDU2tzA1NjNW0lEKTi0uzszPAykwrgUAC6EPtywAAAA="/>
  </w:docVars>
  <w:rsids>
    <w:rsidRoot w:val="00E21BB9"/>
    <w:rsid w:val="00070B31"/>
    <w:rsid w:val="00086B86"/>
    <w:rsid w:val="00090992"/>
    <w:rsid w:val="000A03C1"/>
    <w:rsid w:val="000A40F6"/>
    <w:rsid w:val="000B5A5F"/>
    <w:rsid w:val="001008C7"/>
    <w:rsid w:val="00120002"/>
    <w:rsid w:val="00125DEF"/>
    <w:rsid w:val="00160AAE"/>
    <w:rsid w:val="001673AE"/>
    <w:rsid w:val="00177ACD"/>
    <w:rsid w:val="00190346"/>
    <w:rsid w:val="001C0CAF"/>
    <w:rsid w:val="002438B4"/>
    <w:rsid w:val="00265976"/>
    <w:rsid w:val="00272152"/>
    <w:rsid w:val="00273B20"/>
    <w:rsid w:val="00387E9E"/>
    <w:rsid w:val="0039656E"/>
    <w:rsid w:val="003D01EF"/>
    <w:rsid w:val="004302DA"/>
    <w:rsid w:val="00434A1C"/>
    <w:rsid w:val="00476AC3"/>
    <w:rsid w:val="004D5E2F"/>
    <w:rsid w:val="004E4CD0"/>
    <w:rsid w:val="004F6EF5"/>
    <w:rsid w:val="0053214F"/>
    <w:rsid w:val="0057199C"/>
    <w:rsid w:val="005B4D4E"/>
    <w:rsid w:val="005C07FF"/>
    <w:rsid w:val="005C11A5"/>
    <w:rsid w:val="005C55B1"/>
    <w:rsid w:val="005F2316"/>
    <w:rsid w:val="00635AD5"/>
    <w:rsid w:val="00682190"/>
    <w:rsid w:val="006A794C"/>
    <w:rsid w:val="006C22D9"/>
    <w:rsid w:val="00741E88"/>
    <w:rsid w:val="00782970"/>
    <w:rsid w:val="007D18E7"/>
    <w:rsid w:val="007E0692"/>
    <w:rsid w:val="007E105D"/>
    <w:rsid w:val="007E1D7C"/>
    <w:rsid w:val="00836D84"/>
    <w:rsid w:val="00851F38"/>
    <w:rsid w:val="008844CA"/>
    <w:rsid w:val="008A1A12"/>
    <w:rsid w:val="00963674"/>
    <w:rsid w:val="00965DD3"/>
    <w:rsid w:val="009C6249"/>
    <w:rsid w:val="009D424E"/>
    <w:rsid w:val="009E5735"/>
    <w:rsid w:val="00A1091C"/>
    <w:rsid w:val="00A46CB3"/>
    <w:rsid w:val="00A555AB"/>
    <w:rsid w:val="00A70345"/>
    <w:rsid w:val="00A73780"/>
    <w:rsid w:val="00A76BDA"/>
    <w:rsid w:val="00AC11B6"/>
    <w:rsid w:val="00AF26B5"/>
    <w:rsid w:val="00B14624"/>
    <w:rsid w:val="00B54DE7"/>
    <w:rsid w:val="00B853F1"/>
    <w:rsid w:val="00BB02D2"/>
    <w:rsid w:val="00BD5BDF"/>
    <w:rsid w:val="00C1499E"/>
    <w:rsid w:val="00C21AD8"/>
    <w:rsid w:val="00C40391"/>
    <w:rsid w:val="00C6593F"/>
    <w:rsid w:val="00C737AF"/>
    <w:rsid w:val="00CE65D0"/>
    <w:rsid w:val="00CF7E4E"/>
    <w:rsid w:val="00D37549"/>
    <w:rsid w:val="00D46625"/>
    <w:rsid w:val="00D5437D"/>
    <w:rsid w:val="00DA6907"/>
    <w:rsid w:val="00DF1EB4"/>
    <w:rsid w:val="00E21BB9"/>
    <w:rsid w:val="00E270D3"/>
    <w:rsid w:val="00E70D6A"/>
    <w:rsid w:val="00EA0B03"/>
    <w:rsid w:val="00EB4A24"/>
    <w:rsid w:val="00EB7D27"/>
    <w:rsid w:val="00ED242D"/>
    <w:rsid w:val="00EE0C83"/>
    <w:rsid w:val="00F00959"/>
    <w:rsid w:val="00F1361C"/>
    <w:rsid w:val="00F31B01"/>
    <w:rsid w:val="00F84207"/>
    <w:rsid w:val="00FA2D2F"/>
    <w:rsid w:val="00FE5B73"/>
    <w:rsid w:val="00FF6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6899A5"/>
  <w15:docId w15:val="{1E5A8FF2-E0D9-422B-9148-6EE9E72F4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BB9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CE65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1008C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1008C7"/>
  </w:style>
  <w:style w:type="paragraph" w:styleId="Rodap">
    <w:name w:val="footer"/>
    <w:basedOn w:val="Normal"/>
    <w:link w:val="RodapChar"/>
    <w:uiPriority w:val="99"/>
    <w:unhideWhenUsed/>
    <w:rsid w:val="001008C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008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945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78</Words>
  <Characters>449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B</dc:creator>
  <cp:lastModifiedBy>Armirys Méndez</cp:lastModifiedBy>
  <cp:revision>41</cp:revision>
  <dcterms:created xsi:type="dcterms:W3CDTF">2022-08-08T20:34:00Z</dcterms:created>
  <dcterms:modified xsi:type="dcterms:W3CDTF">2022-09-08T21:42:00Z</dcterms:modified>
</cp:coreProperties>
</file>